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5ADCE3" w14:textId="75D97DD2" w:rsidR="008F40EF" w:rsidRDefault="008F40EF" w:rsidP="008F40EF">
      <w:pPr>
        <w:pStyle w:val="NoSpacing"/>
        <w:rPr>
          <w:sz w:val="18"/>
        </w:rPr>
      </w:pPr>
      <w:r>
        <w:tab/>
      </w:r>
      <w:r>
        <w:tab/>
      </w:r>
      <w:r>
        <w:tab/>
      </w:r>
      <w:r w:rsidRPr="004136EE">
        <w:rPr>
          <w:sz w:val="18"/>
        </w:rPr>
        <w:t xml:space="preserve">        </w:t>
      </w:r>
      <w:r>
        <w:rPr>
          <w:sz w:val="18"/>
        </w:rPr>
        <w:t xml:space="preserve">      </w:t>
      </w:r>
      <w:r w:rsidRPr="004136EE">
        <w:rPr>
          <w:sz w:val="18"/>
        </w:rPr>
        <w:t xml:space="preserve"> </w:t>
      </w:r>
    </w:p>
    <w:tbl>
      <w:tblPr>
        <w:tblW w:w="11520" w:type="dxa"/>
        <w:tblInd w:w="-972" w:type="dxa"/>
        <w:tblLayout w:type="fixed"/>
        <w:tblLook w:val="04A0" w:firstRow="1" w:lastRow="0" w:firstColumn="1" w:lastColumn="0" w:noHBand="0" w:noVBand="1"/>
      </w:tblPr>
      <w:tblGrid>
        <w:gridCol w:w="1780"/>
        <w:gridCol w:w="110"/>
        <w:gridCol w:w="1204"/>
        <w:gridCol w:w="1661"/>
        <w:gridCol w:w="140"/>
        <w:gridCol w:w="1175"/>
        <w:gridCol w:w="140"/>
        <w:gridCol w:w="90"/>
        <w:gridCol w:w="1471"/>
        <w:gridCol w:w="1169"/>
        <w:gridCol w:w="408"/>
        <w:gridCol w:w="57"/>
        <w:gridCol w:w="493"/>
        <w:gridCol w:w="1622"/>
      </w:tblGrid>
      <w:tr w:rsidR="002B14FC" w:rsidRPr="008F40EF" w14:paraId="27C2CD6E" w14:textId="77777777" w:rsidTr="002B14FC">
        <w:trPr>
          <w:trHeight w:val="224"/>
        </w:trPr>
        <w:tc>
          <w:tcPr>
            <w:tcW w:w="1152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CD637" w14:textId="3A1FC9FD" w:rsidR="002B14FC" w:rsidRPr="008F40EF" w:rsidRDefault="002B14FC" w:rsidP="002B14F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APPLICATION FORM</w:t>
            </w:r>
          </w:p>
        </w:tc>
      </w:tr>
      <w:tr w:rsidR="00B971DB" w:rsidRPr="008F40EF" w14:paraId="2799CC09" w14:textId="77777777" w:rsidTr="00B971DB">
        <w:trPr>
          <w:trHeight w:val="568"/>
        </w:trPr>
        <w:tc>
          <w:tcPr>
            <w:tcW w:w="1152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8F461" w14:textId="424FBBB5" w:rsidR="00B971DB" w:rsidRPr="00B971DB" w:rsidRDefault="00B971DB" w:rsidP="00B971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8"/>
                <w:szCs w:val="28"/>
                <w:u w:val="single"/>
              </w:rPr>
            </w:pPr>
            <w:r w:rsidRPr="008F40EF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 xml:space="preserve">Application for the Post </w:t>
            </w:r>
            <w:r w:rsidRPr="00B971DB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of</w:t>
            </w:r>
            <w:r w:rsidR="00F13662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 xml:space="preserve">: </w:t>
            </w:r>
            <w:r w:rsidRPr="00B971DB">
              <w:rPr>
                <w:rFonts w:ascii="Arial" w:eastAsia="Times New Roman" w:hAnsi="Arial" w:cs="Arial"/>
                <w:b/>
                <w:bCs/>
                <w:strike/>
                <w:sz w:val="28"/>
                <w:szCs w:val="28"/>
                <w:u w:val="single"/>
              </w:rPr>
              <w:t xml:space="preserve">                                      </w:t>
            </w:r>
            <w:r w:rsidRPr="00B971DB">
              <w:rPr>
                <w:rFonts w:ascii="Arial" w:eastAsia="Times New Roman" w:hAnsi="Arial" w:cs="Arial"/>
                <w:b/>
                <w:bCs/>
                <w:sz w:val="28"/>
                <w:szCs w:val="28"/>
                <w:u w:val="single"/>
              </w:rPr>
              <w:t xml:space="preserve">       </w:t>
            </w:r>
          </w:p>
        </w:tc>
      </w:tr>
      <w:tr w:rsidR="008F40EF" w:rsidRPr="008F40EF" w14:paraId="13577993" w14:textId="77777777" w:rsidTr="009C72D6">
        <w:trPr>
          <w:trHeight w:val="480"/>
        </w:trPr>
        <w:tc>
          <w:tcPr>
            <w:tcW w:w="62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A72F7" w14:textId="31893F71" w:rsidR="008F40EF" w:rsidRPr="008F40EF" w:rsidRDefault="008F40EF" w:rsidP="00157A4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sz w:val="20"/>
                <w:szCs w:val="20"/>
              </w:rPr>
              <w:t>Full Name in BLOCK letters</w:t>
            </w:r>
            <w:r w:rsidR="003614B0">
              <w:rPr>
                <w:rFonts w:ascii="Arial" w:eastAsia="Times New Roman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53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949F8" w14:textId="53AA0C5B" w:rsidR="008F40EF" w:rsidRPr="008F40EF" w:rsidRDefault="008F40EF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F40EF" w:rsidRPr="008F40EF" w14:paraId="06BE66B4" w14:textId="77777777" w:rsidTr="009C72D6">
        <w:trPr>
          <w:trHeight w:val="404"/>
        </w:trPr>
        <w:tc>
          <w:tcPr>
            <w:tcW w:w="62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FC503" w14:textId="4AABED8A" w:rsidR="008F40EF" w:rsidRPr="008F40EF" w:rsidRDefault="008F40EF" w:rsidP="00157A4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sz w:val="20"/>
                <w:szCs w:val="20"/>
              </w:rPr>
              <w:t>Father</w:t>
            </w:r>
            <w:r w:rsidR="007B709D">
              <w:rPr>
                <w:rFonts w:ascii="Arial" w:eastAsia="Times New Roman" w:hAnsi="Arial" w:cs="Arial"/>
                <w:sz w:val="20"/>
                <w:szCs w:val="20"/>
              </w:rPr>
              <w:t>’s</w:t>
            </w:r>
            <w:r w:rsidRPr="008F40EF">
              <w:rPr>
                <w:rFonts w:ascii="Arial" w:eastAsia="Times New Roman" w:hAnsi="Arial" w:cs="Arial"/>
                <w:sz w:val="20"/>
                <w:szCs w:val="20"/>
              </w:rPr>
              <w:t xml:space="preserve"> Name:</w:t>
            </w:r>
            <w:r w:rsidR="003614B0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3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5B7F1" w14:textId="3DA8DBBF" w:rsidR="008F40EF" w:rsidRPr="008F40EF" w:rsidRDefault="008F40EF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7B709D" w:rsidRPr="008F40EF" w14:paraId="372EB7EC" w14:textId="77777777" w:rsidTr="009C72D6">
        <w:trPr>
          <w:trHeight w:val="480"/>
        </w:trPr>
        <w:tc>
          <w:tcPr>
            <w:tcW w:w="62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6CC2D" w14:textId="63EABCC6" w:rsidR="007B709D" w:rsidRPr="008F40EF" w:rsidRDefault="007B709D" w:rsidP="00157A4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NIC No:</w:t>
            </w:r>
          </w:p>
        </w:tc>
        <w:tc>
          <w:tcPr>
            <w:tcW w:w="53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3AA72" w14:textId="1202FC51" w:rsidR="007B709D" w:rsidRPr="008F40EF" w:rsidRDefault="007B709D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F40EF" w:rsidRPr="008F40EF" w14:paraId="2EAC5BEB" w14:textId="77777777" w:rsidTr="009C72D6">
        <w:trPr>
          <w:trHeight w:val="480"/>
        </w:trPr>
        <w:tc>
          <w:tcPr>
            <w:tcW w:w="6210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2B0C7" w14:textId="77777777" w:rsidR="008F40EF" w:rsidRPr="008F40EF" w:rsidRDefault="008F40EF" w:rsidP="008F40E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sz w:val="20"/>
                <w:szCs w:val="20"/>
              </w:rPr>
              <w:t>Postal Address (Present)</w:t>
            </w:r>
          </w:p>
        </w:tc>
        <w:tc>
          <w:tcPr>
            <w:tcW w:w="53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4862D" w14:textId="17965F4F" w:rsidR="008F40EF" w:rsidRPr="008F40EF" w:rsidRDefault="008F40EF" w:rsidP="00157A4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F40EF" w:rsidRPr="008F40EF" w14:paraId="1AA95F3C" w14:textId="77777777" w:rsidTr="00B971DB">
        <w:trPr>
          <w:trHeight w:val="481"/>
        </w:trPr>
        <w:tc>
          <w:tcPr>
            <w:tcW w:w="6210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F0BAF" w14:textId="77777777" w:rsidR="008F40EF" w:rsidRPr="008F40EF" w:rsidRDefault="008F40EF" w:rsidP="008F40E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3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FECB9" w14:textId="7ED30FCB" w:rsidR="008F40EF" w:rsidRPr="008F40EF" w:rsidRDefault="008F40EF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F40EF" w:rsidRPr="008F40EF" w14:paraId="2084D2B6" w14:textId="77777777" w:rsidTr="009C72D6">
        <w:trPr>
          <w:trHeight w:val="480"/>
        </w:trPr>
        <w:tc>
          <w:tcPr>
            <w:tcW w:w="6210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73518" w14:textId="0925DBE1" w:rsidR="008F40EF" w:rsidRPr="008F40EF" w:rsidRDefault="00024409" w:rsidP="008F40E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ermanent</w:t>
            </w:r>
            <w:r w:rsidR="008F40EF" w:rsidRPr="008F40EF">
              <w:rPr>
                <w:rFonts w:ascii="Arial" w:eastAsia="Times New Roman" w:hAnsi="Arial" w:cs="Arial"/>
                <w:sz w:val="20"/>
                <w:szCs w:val="20"/>
              </w:rPr>
              <w:t xml:space="preserve"> Address</w:t>
            </w:r>
          </w:p>
        </w:tc>
        <w:tc>
          <w:tcPr>
            <w:tcW w:w="53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CD1AF" w14:textId="0211E47F" w:rsidR="008F40EF" w:rsidRPr="008F40EF" w:rsidRDefault="008F40EF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F40EF" w:rsidRPr="008F40EF" w14:paraId="549FF1FB" w14:textId="77777777" w:rsidTr="00B971DB">
        <w:trPr>
          <w:trHeight w:val="494"/>
        </w:trPr>
        <w:tc>
          <w:tcPr>
            <w:tcW w:w="6210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44312" w14:textId="77777777" w:rsidR="008F40EF" w:rsidRPr="008F40EF" w:rsidRDefault="008F40EF" w:rsidP="008F40E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3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DD0CC" w14:textId="77777777" w:rsidR="008F40EF" w:rsidRPr="008F40EF" w:rsidRDefault="008F40EF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C07E1D" w:rsidRPr="008F40EF" w14:paraId="0787E66B" w14:textId="77777777" w:rsidTr="009C72D6">
        <w:trPr>
          <w:trHeight w:val="345"/>
        </w:trPr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31C27" w14:textId="77777777" w:rsidR="00C07E1D" w:rsidRPr="008F40EF" w:rsidRDefault="00C07E1D" w:rsidP="008F40E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Email Address</w:t>
            </w:r>
          </w:p>
        </w:tc>
        <w:tc>
          <w:tcPr>
            <w:tcW w:w="43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BC235" w14:textId="03779875" w:rsidR="00C07E1D" w:rsidRPr="008F40EF" w:rsidRDefault="00C07E1D" w:rsidP="008F40E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C65461" w14:textId="77777777" w:rsidR="00C07E1D" w:rsidRPr="008F40EF" w:rsidRDefault="00C07E1D" w:rsidP="00C07E1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sz w:val="20"/>
                <w:szCs w:val="20"/>
              </w:rPr>
              <w:t>Contact Numbers </w:t>
            </w:r>
          </w:p>
        </w:tc>
        <w:tc>
          <w:tcPr>
            <w:tcW w:w="3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FE102" w14:textId="1E207C74" w:rsidR="00C07E1D" w:rsidRPr="008F40EF" w:rsidRDefault="00C07E1D" w:rsidP="00C07E1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F40EF" w:rsidRPr="008F40EF" w14:paraId="7B69AC44" w14:textId="77777777" w:rsidTr="009C72D6">
        <w:trPr>
          <w:trHeight w:val="422"/>
        </w:trPr>
        <w:tc>
          <w:tcPr>
            <w:tcW w:w="3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F3E70" w14:textId="77777777" w:rsidR="008F40EF" w:rsidRPr="008F40EF" w:rsidRDefault="008F40EF" w:rsidP="00B971D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sz w:val="20"/>
                <w:szCs w:val="20"/>
              </w:rPr>
              <w:t>Date of Birth (DD/MM/YYYY)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AFE92" w14:textId="5F531E3C" w:rsidR="008F40EF" w:rsidRPr="008F40EF" w:rsidRDefault="008F40EF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4DD22" w14:textId="28B0CE26" w:rsidR="008F40EF" w:rsidRPr="008F40EF" w:rsidRDefault="008F40EF" w:rsidP="00B971D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sz w:val="20"/>
                <w:szCs w:val="20"/>
              </w:rPr>
              <w:t>Gender</w:t>
            </w:r>
          </w:p>
        </w:tc>
        <w:tc>
          <w:tcPr>
            <w:tcW w:w="15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546719" w14:textId="12BBC5EB" w:rsidR="008F40EF" w:rsidRPr="008F40EF" w:rsidRDefault="008F40EF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040CC3" w14:textId="77777777" w:rsidR="008F40EF" w:rsidRPr="008F40EF" w:rsidRDefault="008F40EF" w:rsidP="00B971D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sz w:val="20"/>
                <w:szCs w:val="20"/>
              </w:rPr>
              <w:t>Domicile</w:t>
            </w:r>
          </w:p>
        </w:tc>
        <w:tc>
          <w:tcPr>
            <w:tcW w:w="21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A7725" w14:textId="48A4898F" w:rsidR="008F40EF" w:rsidRPr="008F40EF" w:rsidRDefault="008F40EF" w:rsidP="008F40E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F40EF" w:rsidRPr="008F40EF" w14:paraId="20D2BC10" w14:textId="77777777" w:rsidTr="002B14FC">
        <w:trPr>
          <w:trHeight w:val="360"/>
        </w:trPr>
        <w:tc>
          <w:tcPr>
            <w:tcW w:w="1152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02A723" w14:textId="1E2331CE" w:rsidR="008F40EF" w:rsidRPr="008F40EF" w:rsidRDefault="004B17A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Educational Qualification</w:t>
            </w:r>
          </w:p>
        </w:tc>
      </w:tr>
      <w:tr w:rsidR="00291955" w:rsidRPr="008F40EF" w14:paraId="11ABCCF3" w14:textId="77777777" w:rsidTr="009C72D6">
        <w:trPr>
          <w:trHeight w:val="825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57D31" w14:textId="77777777" w:rsidR="00291955" w:rsidRPr="008F40EF" w:rsidRDefault="00291955" w:rsidP="002919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alification</w:t>
            </w:r>
          </w:p>
        </w:tc>
        <w:tc>
          <w:tcPr>
            <w:tcW w:w="3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0904D" w14:textId="4E0231B5" w:rsidR="00291955" w:rsidRPr="008F40EF" w:rsidRDefault="00291955" w:rsidP="002919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Board/Institution/College/ </w:t>
            </w:r>
            <w:r w:rsidRPr="008F40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ni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ersity</w:t>
            </w: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FF6BB" w14:textId="4CF13CCE" w:rsidR="00291955" w:rsidRPr="008F40EF" w:rsidRDefault="00291955" w:rsidP="002919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 Marks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924D3" w14:textId="44A72E9C" w:rsidR="00291955" w:rsidRPr="008F40EF" w:rsidRDefault="00291955" w:rsidP="002919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rks Obtained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801A0" w14:textId="18F0F1FE" w:rsidR="00291955" w:rsidRPr="00EC6DAA" w:rsidRDefault="00291955" w:rsidP="002919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ivision</w:t>
            </w:r>
          </w:p>
        </w:tc>
        <w:tc>
          <w:tcPr>
            <w:tcW w:w="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0884B" w14:textId="6E80668D" w:rsidR="00291955" w:rsidRPr="00EC6DAA" w:rsidRDefault="00291955" w:rsidP="002919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GPA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48DF3" w14:textId="6FD9FB85" w:rsidR="00291955" w:rsidRPr="00B971DB" w:rsidRDefault="00291955" w:rsidP="002919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971D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Year of passing </w:t>
            </w:r>
          </w:p>
          <w:p w14:paraId="48737DBE" w14:textId="1EA8B161" w:rsidR="00291955" w:rsidRPr="00B971DB" w:rsidRDefault="009C72D6" w:rsidP="002919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971D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DD/MM/YYYY)</w:t>
            </w:r>
          </w:p>
        </w:tc>
      </w:tr>
      <w:tr w:rsidR="004664B2" w:rsidRPr="008F40EF" w14:paraId="7B11651E" w14:textId="77777777" w:rsidTr="009C72D6">
        <w:trPr>
          <w:trHeight w:val="375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263B59" w14:textId="1EA9F549" w:rsidR="004664B2" w:rsidRPr="008F40EF" w:rsidRDefault="004664B2" w:rsidP="00AF54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sz w:val="20"/>
                <w:szCs w:val="20"/>
              </w:rPr>
              <w:t>PhD</w:t>
            </w:r>
          </w:p>
        </w:tc>
        <w:tc>
          <w:tcPr>
            <w:tcW w:w="3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FA7C9" w14:textId="247B349A" w:rsidR="004664B2" w:rsidRPr="008F40EF" w:rsidRDefault="004664B2" w:rsidP="00157A4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193D8" w14:textId="3D62BA11" w:rsidR="004664B2" w:rsidRPr="008F40EF" w:rsidRDefault="004664B2" w:rsidP="004664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1BEC6" w14:textId="77777777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A153B" w14:textId="77777777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D4B27" w14:textId="77777777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EAF21" w14:textId="563E57C5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664B2" w:rsidRPr="008F40EF" w14:paraId="179F7F5C" w14:textId="77777777" w:rsidTr="009C72D6">
        <w:trPr>
          <w:trHeight w:val="375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6131D2" w14:textId="77777777" w:rsidR="004664B2" w:rsidRPr="008F40EF" w:rsidRDefault="004664B2" w:rsidP="00AF54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Phil/MS</w:t>
            </w:r>
          </w:p>
        </w:tc>
        <w:tc>
          <w:tcPr>
            <w:tcW w:w="3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1444B" w14:textId="702DCCC6" w:rsidR="004664B2" w:rsidRPr="008F40EF" w:rsidRDefault="004664B2" w:rsidP="00157A4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D848E" w14:textId="190BAE63" w:rsidR="004664B2" w:rsidRPr="008F40EF" w:rsidRDefault="004664B2" w:rsidP="001376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303E5" w14:textId="5D8D83F1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C7C2C" w14:textId="46A5B13E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47EB9" w14:textId="77777777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80E0A" w14:textId="6B3E0DD6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664B2" w:rsidRPr="008F40EF" w14:paraId="645D44A9" w14:textId="77777777" w:rsidTr="009C72D6">
        <w:trPr>
          <w:trHeight w:val="375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DD6B5" w14:textId="77777777" w:rsidR="004B17A2" w:rsidRDefault="004664B2" w:rsidP="00AF54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sz w:val="20"/>
                <w:szCs w:val="20"/>
              </w:rPr>
              <w:t>Master</w:t>
            </w:r>
            <w:r w:rsidR="004B17A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  <w:p w14:paraId="5CE5AB36" w14:textId="1A61E2FD" w:rsidR="004664B2" w:rsidRPr="008F40EF" w:rsidRDefault="004B17A2" w:rsidP="00AF54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(after 2 year of Graduation)</w:t>
            </w:r>
          </w:p>
        </w:tc>
        <w:tc>
          <w:tcPr>
            <w:tcW w:w="3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618B2" w14:textId="61F925C6" w:rsidR="004664B2" w:rsidRPr="008F40EF" w:rsidRDefault="004664B2" w:rsidP="00157A4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A59B7" w14:textId="7735B1F6" w:rsidR="004664B2" w:rsidRPr="008F40EF" w:rsidRDefault="004664B2" w:rsidP="004664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06C31" w14:textId="7829D0A1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22DCB" w14:textId="25D504E7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3730E" w14:textId="675AEA22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5DD08" w14:textId="2815CCB4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B17A2" w:rsidRPr="008F40EF" w14:paraId="03645E45" w14:textId="77777777" w:rsidTr="009C72D6">
        <w:trPr>
          <w:trHeight w:val="422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560C5" w14:textId="77777777" w:rsidR="004B17A2" w:rsidRDefault="004B17A2" w:rsidP="00AF54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Graduation</w:t>
            </w:r>
          </w:p>
          <w:p w14:paraId="41B02F81" w14:textId="094C670E" w:rsidR="004B17A2" w:rsidRPr="008F40EF" w:rsidRDefault="004B17A2" w:rsidP="00AF54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(4 years)</w:t>
            </w:r>
          </w:p>
        </w:tc>
        <w:tc>
          <w:tcPr>
            <w:tcW w:w="3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B2FDF" w14:textId="77777777" w:rsidR="004B17A2" w:rsidRPr="008F40EF" w:rsidRDefault="004B17A2" w:rsidP="00157A4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846D7" w14:textId="77777777" w:rsidR="004B17A2" w:rsidRPr="008F40EF" w:rsidRDefault="004B17A2" w:rsidP="004664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29539" w14:textId="77777777" w:rsidR="004B17A2" w:rsidRPr="008F40EF" w:rsidRDefault="004B17A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393EF" w14:textId="77777777" w:rsidR="004B17A2" w:rsidRPr="008F40EF" w:rsidRDefault="004B17A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F04B3" w14:textId="77777777" w:rsidR="004B17A2" w:rsidRPr="008F40EF" w:rsidRDefault="004B17A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42ECE" w14:textId="77777777" w:rsidR="004B17A2" w:rsidRPr="008F40EF" w:rsidRDefault="004B17A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664B2" w:rsidRPr="008F40EF" w14:paraId="0AC12FA5" w14:textId="77777777" w:rsidTr="009C72D6">
        <w:trPr>
          <w:trHeight w:val="422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AE7A36" w14:textId="77777777" w:rsidR="004B17A2" w:rsidRDefault="004664B2" w:rsidP="00AF54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sz w:val="20"/>
                <w:szCs w:val="20"/>
              </w:rPr>
              <w:t>Graduation</w:t>
            </w:r>
            <w:r w:rsidR="004B17A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  <w:p w14:paraId="691FEF8B" w14:textId="22F6E4A6" w:rsidR="004664B2" w:rsidRPr="008F40EF" w:rsidRDefault="004B17A2" w:rsidP="00AF54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(2 years)</w:t>
            </w:r>
          </w:p>
        </w:tc>
        <w:tc>
          <w:tcPr>
            <w:tcW w:w="3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593C5" w14:textId="7A97B386" w:rsidR="004664B2" w:rsidRPr="008F40EF" w:rsidRDefault="004664B2" w:rsidP="00157A4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75880" w14:textId="0337467C" w:rsidR="004664B2" w:rsidRPr="008F40EF" w:rsidRDefault="004664B2" w:rsidP="004664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B042A" w14:textId="72D57D5D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3F9AE" w14:textId="423B2A60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E4C52" w14:textId="77777777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8249A" w14:textId="2E2AFD10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664B2" w:rsidRPr="008F40EF" w14:paraId="09F48508" w14:textId="77777777" w:rsidTr="009C72D6">
        <w:trPr>
          <w:trHeight w:val="35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D7E9F" w14:textId="77777777" w:rsidR="004664B2" w:rsidRPr="008F40EF" w:rsidRDefault="004664B2" w:rsidP="00AF54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sz w:val="20"/>
                <w:szCs w:val="20"/>
              </w:rPr>
              <w:t>HSSC</w:t>
            </w:r>
          </w:p>
        </w:tc>
        <w:tc>
          <w:tcPr>
            <w:tcW w:w="3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F5DA6" w14:textId="02C46155" w:rsidR="004664B2" w:rsidRPr="008F40EF" w:rsidRDefault="004664B2" w:rsidP="00157A4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DD0D2" w14:textId="07F5FBAA" w:rsidR="004664B2" w:rsidRPr="008F40EF" w:rsidRDefault="004664B2" w:rsidP="004664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10232" w14:textId="79B74C45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06BCF" w14:textId="29AD558A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4BC04" w14:textId="77777777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07EFD" w14:textId="28CF0987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664B2" w:rsidRPr="008F40EF" w14:paraId="29F2D8EA" w14:textId="77777777" w:rsidTr="009C72D6">
        <w:trPr>
          <w:trHeight w:val="35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04493" w14:textId="77777777" w:rsidR="004664B2" w:rsidRPr="008F40EF" w:rsidRDefault="004664B2" w:rsidP="00AF54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F40EF">
              <w:rPr>
                <w:rFonts w:ascii="Arial" w:eastAsia="Times New Roman" w:hAnsi="Arial" w:cs="Arial"/>
                <w:sz w:val="20"/>
                <w:szCs w:val="20"/>
              </w:rPr>
              <w:t>SSC</w:t>
            </w:r>
          </w:p>
        </w:tc>
        <w:tc>
          <w:tcPr>
            <w:tcW w:w="3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36584" w14:textId="6F6B6D11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00434" w14:textId="01CB4D91" w:rsidR="004664B2" w:rsidRPr="008F40EF" w:rsidRDefault="004664B2" w:rsidP="004664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E04A6" w14:textId="4191648D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DDCD4" w14:textId="42D6B2AD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D6E15" w14:textId="77777777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62C00" w14:textId="6C9B7469" w:rsidR="004664B2" w:rsidRPr="008F40EF" w:rsidRDefault="004664B2" w:rsidP="008F40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744C9" w:rsidRPr="006744C9" w14:paraId="70A236F8" w14:textId="77777777" w:rsidTr="002B14FC">
        <w:trPr>
          <w:trHeight w:val="440"/>
        </w:trPr>
        <w:tc>
          <w:tcPr>
            <w:tcW w:w="1152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A4E14" w14:textId="24270EF5" w:rsidR="006744C9" w:rsidRPr="006744C9" w:rsidRDefault="00FB260C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Work Experience (Starting from the latest)</w:t>
            </w:r>
          </w:p>
        </w:tc>
      </w:tr>
      <w:tr w:rsidR="009A3D3A" w:rsidRPr="006744C9" w14:paraId="711A3977" w14:textId="77777777" w:rsidTr="009C72D6">
        <w:trPr>
          <w:trHeight w:val="449"/>
        </w:trPr>
        <w:tc>
          <w:tcPr>
            <w:tcW w:w="3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3C2E7" w14:textId="13235CEE" w:rsidR="009A3D3A" w:rsidRPr="00FC7341" w:rsidRDefault="009C72D6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C734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ost Held</w:t>
            </w:r>
          </w:p>
        </w:tc>
        <w:tc>
          <w:tcPr>
            <w:tcW w:w="29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8E6AA" w14:textId="68A81465" w:rsidR="009A3D3A" w:rsidRPr="00FC7341" w:rsidRDefault="009C72D6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C734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epartment/Organization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6044A" w14:textId="7556DE7E" w:rsidR="009A3D3A" w:rsidRPr="00B971DB" w:rsidRDefault="009A3D3A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971D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rom</w:t>
            </w:r>
            <w:r w:rsidR="009C72D6" w:rsidRPr="00B971D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(DD/MM/YYYY)</w:t>
            </w:r>
          </w:p>
        </w:tc>
        <w:tc>
          <w:tcPr>
            <w:tcW w:w="16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A6790" w14:textId="7990429B" w:rsidR="009A3D3A" w:rsidRPr="00B971DB" w:rsidRDefault="009A3D3A" w:rsidP="009A3D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971D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9C72D6" w:rsidRPr="00B971D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(DD/MM/YYYY)</w:t>
            </w:r>
          </w:p>
        </w:tc>
        <w:tc>
          <w:tcPr>
            <w:tcW w:w="21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F6060" w14:textId="3DB87ADF" w:rsidR="009A3D3A" w:rsidRPr="00FC7341" w:rsidRDefault="009A3D3A" w:rsidP="00813B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C734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 </w:t>
            </w:r>
            <w:r w:rsidR="00813B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 No of years and months</w:t>
            </w:r>
          </w:p>
        </w:tc>
      </w:tr>
      <w:tr w:rsidR="009A3D3A" w:rsidRPr="006744C9" w14:paraId="54FBD33C" w14:textId="77777777" w:rsidTr="009C72D6">
        <w:trPr>
          <w:trHeight w:val="341"/>
        </w:trPr>
        <w:tc>
          <w:tcPr>
            <w:tcW w:w="3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B8F75" w14:textId="331FEBF8" w:rsidR="009A3D3A" w:rsidRPr="009137B8" w:rsidRDefault="009A3D3A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B2D7B" w14:textId="37F7A91F" w:rsidR="009A3D3A" w:rsidRPr="006744C9" w:rsidRDefault="009A3D3A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CA771" w14:textId="4D00EFAD" w:rsidR="009A3D3A" w:rsidRPr="006744C9" w:rsidRDefault="009A3D3A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18D42" w14:textId="5D2419DC" w:rsidR="009A3D3A" w:rsidRPr="006744C9" w:rsidRDefault="009A3D3A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1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07922" w14:textId="07442AA1" w:rsidR="009A3D3A" w:rsidRPr="006744C9" w:rsidRDefault="009A3D3A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971DB" w:rsidRPr="006744C9" w14:paraId="22FF047D" w14:textId="77777777" w:rsidTr="009C72D6">
        <w:trPr>
          <w:trHeight w:val="341"/>
        </w:trPr>
        <w:tc>
          <w:tcPr>
            <w:tcW w:w="3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9E7D2" w14:textId="77777777" w:rsidR="00B971DB" w:rsidRPr="009137B8" w:rsidRDefault="00B971DB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F4B83" w14:textId="77777777" w:rsidR="00B971DB" w:rsidRPr="006744C9" w:rsidRDefault="00B971DB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0D3D5" w14:textId="77777777" w:rsidR="00B971DB" w:rsidRPr="006744C9" w:rsidRDefault="00B971DB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B53CA" w14:textId="77777777" w:rsidR="00B971DB" w:rsidRPr="006744C9" w:rsidRDefault="00B971DB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1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A5C2D" w14:textId="77777777" w:rsidR="00B971DB" w:rsidRPr="006744C9" w:rsidRDefault="00B971DB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971DB" w:rsidRPr="006744C9" w14:paraId="06D33D9E" w14:textId="77777777" w:rsidTr="009C72D6">
        <w:trPr>
          <w:trHeight w:val="341"/>
        </w:trPr>
        <w:tc>
          <w:tcPr>
            <w:tcW w:w="3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438B8" w14:textId="77777777" w:rsidR="00B971DB" w:rsidRPr="009137B8" w:rsidRDefault="00B971DB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0B612" w14:textId="77777777" w:rsidR="00B971DB" w:rsidRPr="006744C9" w:rsidRDefault="00B971DB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5B878" w14:textId="77777777" w:rsidR="00B971DB" w:rsidRPr="006744C9" w:rsidRDefault="00B971DB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28498" w14:textId="77777777" w:rsidR="00B971DB" w:rsidRPr="006744C9" w:rsidRDefault="00B971DB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1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5B37B" w14:textId="77777777" w:rsidR="00B971DB" w:rsidRPr="006744C9" w:rsidRDefault="00B971DB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A3D3A" w:rsidRPr="006744C9" w14:paraId="640D1F91" w14:textId="77777777" w:rsidTr="009C72D6">
        <w:trPr>
          <w:trHeight w:val="359"/>
        </w:trPr>
        <w:tc>
          <w:tcPr>
            <w:tcW w:w="3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38D52" w14:textId="73058A1E" w:rsidR="009A3D3A" w:rsidRPr="006744C9" w:rsidRDefault="009A3D3A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16B8A" w14:textId="6A5C53BE" w:rsidR="009A3D3A" w:rsidRPr="006744C9" w:rsidRDefault="009A3D3A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7646E" w14:textId="53BBE566" w:rsidR="009A3D3A" w:rsidRPr="006744C9" w:rsidRDefault="009A3D3A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83A0A" w14:textId="718D45CE" w:rsidR="009A3D3A" w:rsidRPr="006744C9" w:rsidRDefault="009A3D3A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1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47486" w14:textId="6AAC5D89" w:rsidR="009A3D3A" w:rsidRPr="006744C9" w:rsidRDefault="009A3D3A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A3D3A" w:rsidRPr="006744C9" w14:paraId="7917B5FB" w14:textId="77777777" w:rsidTr="009C72D6">
        <w:trPr>
          <w:trHeight w:val="341"/>
        </w:trPr>
        <w:tc>
          <w:tcPr>
            <w:tcW w:w="3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0F46F" w14:textId="321D1994" w:rsidR="009A3D3A" w:rsidRPr="009137B8" w:rsidRDefault="009A3D3A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E42B4" w14:textId="2A91B017" w:rsidR="009A3D3A" w:rsidRPr="006744C9" w:rsidRDefault="009A3D3A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1E150" w14:textId="755720C9" w:rsidR="009A3D3A" w:rsidRPr="006744C9" w:rsidRDefault="009A3D3A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CE9EC" w14:textId="66AC26BD" w:rsidR="009A3D3A" w:rsidRPr="006744C9" w:rsidRDefault="009A3D3A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1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D7F85" w14:textId="3690A8E5" w:rsidR="009A3D3A" w:rsidRPr="006744C9" w:rsidRDefault="009A3D3A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13B5D" w:rsidRPr="006744C9" w14:paraId="5BBAFA6E" w14:textId="77777777" w:rsidTr="009C72D6">
        <w:trPr>
          <w:trHeight w:val="350"/>
        </w:trPr>
        <w:tc>
          <w:tcPr>
            <w:tcW w:w="3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A8F64" w14:textId="2E10A885" w:rsidR="00813B5D" w:rsidRPr="006744C9" w:rsidRDefault="00813B5D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BF1B5" w14:textId="2665E50B" w:rsidR="00813B5D" w:rsidRPr="006744C9" w:rsidRDefault="00813B5D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6254" w14:textId="2943BAE6" w:rsidR="00813B5D" w:rsidRPr="006744C9" w:rsidRDefault="00813B5D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D057D" w14:textId="2474A0A6" w:rsidR="00813B5D" w:rsidRPr="006744C9" w:rsidRDefault="00813B5D" w:rsidP="009137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1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83F23" w14:textId="216B1796" w:rsidR="00813B5D" w:rsidRPr="006744C9" w:rsidRDefault="00813B5D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A7AFD" w:rsidRPr="006744C9" w14:paraId="3FECD9AD" w14:textId="77777777" w:rsidTr="00644C48">
        <w:trPr>
          <w:trHeight w:val="465"/>
        </w:trPr>
        <w:tc>
          <w:tcPr>
            <w:tcW w:w="1152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B0904" w14:textId="639DF446" w:rsidR="00FA7AFD" w:rsidRPr="00644C48" w:rsidRDefault="00604FD7" w:rsidP="00880C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04FD7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 xml:space="preserve">Details </w:t>
            </w:r>
            <w:r w:rsidR="00024409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o</w:t>
            </w:r>
            <w:r w:rsidRPr="00604FD7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 xml:space="preserve">f </w:t>
            </w:r>
            <w:r w:rsidR="00F9394A" w:rsidRPr="00604FD7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relevant training’s</w:t>
            </w:r>
            <w:r w:rsidR="00F9394A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h</w:t>
            </w:r>
            <w:r w:rsidR="00880C01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aving duration of 3 Months o</w:t>
            </w:r>
            <w:r w:rsidRPr="00604FD7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 xml:space="preserve">r </w:t>
            </w:r>
            <w:r w:rsidR="00880C01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m</w:t>
            </w:r>
            <w:r w:rsidRPr="00604FD7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ore</w:t>
            </w:r>
          </w:p>
        </w:tc>
      </w:tr>
      <w:tr w:rsidR="009C72D6" w:rsidRPr="006744C9" w14:paraId="743B5927" w14:textId="77777777" w:rsidTr="009C72D6">
        <w:trPr>
          <w:trHeight w:val="386"/>
        </w:trPr>
        <w:tc>
          <w:tcPr>
            <w:tcW w:w="3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78E1F" w14:textId="674868A7" w:rsidR="009C72D6" w:rsidRPr="007776F6" w:rsidRDefault="009C72D6" w:rsidP="009C72D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776F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 Title of Training</w:t>
            </w:r>
          </w:p>
        </w:tc>
        <w:tc>
          <w:tcPr>
            <w:tcW w:w="29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43805" w14:textId="1BC33FAA" w:rsidR="009C72D6" w:rsidRPr="007776F6" w:rsidRDefault="009C72D6" w:rsidP="009C72D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776F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ame of Training Organization 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5DBEE" w14:textId="71A1151A" w:rsidR="009C72D6" w:rsidRPr="00B971DB" w:rsidRDefault="009C72D6" w:rsidP="009C72D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971D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rom (DD/MM/YYYY)</w:t>
            </w:r>
          </w:p>
        </w:tc>
        <w:tc>
          <w:tcPr>
            <w:tcW w:w="16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15749" w14:textId="420A9700" w:rsidR="009C72D6" w:rsidRPr="00B971DB" w:rsidRDefault="009C72D6" w:rsidP="009C72D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971D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 (DD/MM/YYYY)</w:t>
            </w:r>
          </w:p>
        </w:tc>
        <w:tc>
          <w:tcPr>
            <w:tcW w:w="21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2F134" w14:textId="256FB2C3" w:rsidR="009C72D6" w:rsidRPr="007776F6" w:rsidRDefault="009C72D6" w:rsidP="009C72D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Training</w:t>
            </w:r>
            <w:r w:rsidRPr="007776F6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Duration</w:t>
            </w:r>
          </w:p>
        </w:tc>
      </w:tr>
      <w:tr w:rsidR="009A3D3A" w:rsidRPr="006744C9" w14:paraId="56F74C44" w14:textId="77777777" w:rsidTr="009C72D6">
        <w:trPr>
          <w:trHeight w:val="440"/>
        </w:trPr>
        <w:tc>
          <w:tcPr>
            <w:tcW w:w="3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817CB" w14:textId="77777777" w:rsidR="009A3D3A" w:rsidRPr="006744C9" w:rsidRDefault="009A3D3A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744C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9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58C81" w14:textId="77777777" w:rsidR="009A3D3A" w:rsidRPr="006744C9" w:rsidRDefault="009A3D3A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744C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C0ED3" w14:textId="77777777" w:rsidR="009A3D3A" w:rsidRPr="006744C9" w:rsidRDefault="009A3D3A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744C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B8B95D" w14:textId="77777777" w:rsidR="009A3D3A" w:rsidRPr="006744C9" w:rsidRDefault="009A3D3A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1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185F2" w14:textId="5FAB1E5D" w:rsidR="009A3D3A" w:rsidRPr="006744C9" w:rsidRDefault="009A3D3A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96ACA" w:rsidRPr="006744C9" w14:paraId="07B19747" w14:textId="77777777" w:rsidTr="009C72D6">
        <w:trPr>
          <w:trHeight w:val="440"/>
        </w:trPr>
        <w:tc>
          <w:tcPr>
            <w:tcW w:w="3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506F7" w14:textId="77777777" w:rsidR="00F96ACA" w:rsidRPr="006744C9" w:rsidRDefault="00F96ACA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906FF" w14:textId="77777777" w:rsidR="00F96ACA" w:rsidRPr="006744C9" w:rsidRDefault="00F96ACA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E5999" w14:textId="77777777" w:rsidR="00F96ACA" w:rsidRPr="006744C9" w:rsidRDefault="00F96ACA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03141" w14:textId="77777777" w:rsidR="00F96ACA" w:rsidRPr="006744C9" w:rsidRDefault="00F96ACA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1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E48F5" w14:textId="77777777" w:rsidR="00F96ACA" w:rsidRPr="006744C9" w:rsidRDefault="00F96ACA" w:rsidP="00674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A3D3A" w:rsidRPr="006744C9" w14:paraId="709E6D7F" w14:textId="77777777" w:rsidTr="002B14FC">
        <w:trPr>
          <w:trHeight w:val="242"/>
        </w:trPr>
        <w:tc>
          <w:tcPr>
            <w:tcW w:w="1152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5BCF2" w14:textId="5FC0CA5F" w:rsidR="009A3D3A" w:rsidRPr="006900C5" w:rsidRDefault="00FA7AFD" w:rsidP="00FA7AFD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16"/>
                <w:szCs w:val="20"/>
              </w:rPr>
              <w:t>Note: Please add additional columns</w:t>
            </w:r>
            <w:r w:rsidR="00401628">
              <w:rPr>
                <w:rFonts w:ascii="Arial" w:eastAsia="Times New Roman" w:hAnsi="Arial" w:cs="Arial"/>
                <w:b/>
                <w:sz w:val="16"/>
                <w:szCs w:val="20"/>
              </w:rPr>
              <w:t>/rows</w:t>
            </w:r>
            <w:r>
              <w:rPr>
                <w:rFonts w:ascii="Arial" w:eastAsia="Times New Roman" w:hAnsi="Arial" w:cs="Arial"/>
                <w:b/>
                <w:sz w:val="16"/>
                <w:szCs w:val="20"/>
              </w:rPr>
              <w:t xml:space="preserve"> if required</w:t>
            </w:r>
            <w:r w:rsidR="009A3D3A" w:rsidRPr="006900C5">
              <w:rPr>
                <w:rFonts w:ascii="Arial" w:eastAsia="Times New Roman" w:hAnsi="Arial" w:cs="Arial"/>
                <w:b/>
                <w:sz w:val="16"/>
                <w:szCs w:val="20"/>
              </w:rPr>
              <w:t>.</w:t>
            </w:r>
          </w:p>
        </w:tc>
      </w:tr>
    </w:tbl>
    <w:p w14:paraId="6228CA6E" w14:textId="77777777" w:rsidR="00401628" w:rsidRDefault="00401628" w:rsidP="00D51C97">
      <w:pPr>
        <w:ind w:right="-990"/>
      </w:pPr>
    </w:p>
    <w:p w14:paraId="53255474" w14:textId="280BA795" w:rsidR="00D51C97" w:rsidRDefault="00D51C97" w:rsidP="00D51C97">
      <w:pPr>
        <w:ind w:right="-990"/>
      </w:pPr>
      <w:r>
        <w:t>List of attached Attested documents</w:t>
      </w:r>
    </w:p>
    <w:p w14:paraId="457FCD75" w14:textId="3698158D" w:rsidR="00D51C97" w:rsidRDefault="00D51C97" w:rsidP="00D51C97">
      <w:pPr>
        <w:pStyle w:val="ListParagraph"/>
        <w:numPr>
          <w:ilvl w:val="0"/>
          <w:numId w:val="1"/>
        </w:numPr>
        <w:ind w:right="-990"/>
      </w:pPr>
    </w:p>
    <w:p w14:paraId="0C1B7A6E" w14:textId="037F9F36" w:rsidR="00D51C97" w:rsidRDefault="00D51C97" w:rsidP="00D51C97">
      <w:pPr>
        <w:pStyle w:val="ListParagraph"/>
        <w:numPr>
          <w:ilvl w:val="0"/>
          <w:numId w:val="1"/>
        </w:numPr>
        <w:ind w:right="-990"/>
      </w:pPr>
    </w:p>
    <w:p w14:paraId="53131EFF" w14:textId="520B9E0D" w:rsidR="00D51C97" w:rsidRDefault="00D51C97" w:rsidP="00D51C97">
      <w:pPr>
        <w:pStyle w:val="ListParagraph"/>
        <w:numPr>
          <w:ilvl w:val="0"/>
          <w:numId w:val="1"/>
        </w:numPr>
        <w:ind w:right="-990"/>
      </w:pPr>
    </w:p>
    <w:p w14:paraId="6C08C0F1" w14:textId="4EB6F759" w:rsidR="006744C9" w:rsidRDefault="00036AF8" w:rsidP="006744C9">
      <w:pPr>
        <w:ind w:right="-990"/>
        <w:jc w:val="right"/>
      </w:pPr>
      <w:r>
        <w:t>SIGNATURE: _</w:t>
      </w:r>
      <w:r w:rsidR="006744C9">
        <w:t xml:space="preserve">____________________ </w:t>
      </w:r>
      <w:r>
        <w:t>DATE: _</w:t>
      </w:r>
      <w:r w:rsidR="006744C9">
        <w:t>___________</w:t>
      </w:r>
    </w:p>
    <w:sectPr w:rsidR="006744C9" w:rsidSect="00036AF8">
      <w:pgSz w:w="12240" w:h="18720" w:code="5"/>
      <w:pgMar w:top="36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81600"/>
    <w:multiLevelType w:val="hybridMultilevel"/>
    <w:tmpl w:val="042A2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CB1860"/>
    <w:multiLevelType w:val="hybridMultilevel"/>
    <w:tmpl w:val="19E60BFC"/>
    <w:lvl w:ilvl="0" w:tplc="693A722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BD5298"/>
    <w:multiLevelType w:val="hybridMultilevel"/>
    <w:tmpl w:val="65784D90"/>
    <w:lvl w:ilvl="0" w:tplc="457AD3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9990963">
    <w:abstractNumId w:val="0"/>
  </w:num>
  <w:num w:numId="2" w16cid:durableId="434326908">
    <w:abstractNumId w:val="1"/>
  </w:num>
  <w:num w:numId="3" w16cid:durableId="21165592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xtDQ3Nze2NDIwMbVQ0lEKTi0uzszPAykwrAUADqc1qSwAAAA="/>
  </w:docVars>
  <w:rsids>
    <w:rsidRoot w:val="008F40EF"/>
    <w:rsid w:val="00024409"/>
    <w:rsid w:val="00036AF8"/>
    <w:rsid w:val="000C0D83"/>
    <w:rsid w:val="000E21E8"/>
    <w:rsid w:val="000E4A80"/>
    <w:rsid w:val="00137693"/>
    <w:rsid w:val="00157A43"/>
    <w:rsid w:val="00167E31"/>
    <w:rsid w:val="00181655"/>
    <w:rsid w:val="001E6310"/>
    <w:rsid w:val="001E749E"/>
    <w:rsid w:val="0020127F"/>
    <w:rsid w:val="00273C0D"/>
    <w:rsid w:val="0027696E"/>
    <w:rsid w:val="002805EF"/>
    <w:rsid w:val="00291955"/>
    <w:rsid w:val="002952CD"/>
    <w:rsid w:val="002B14FC"/>
    <w:rsid w:val="002D0A65"/>
    <w:rsid w:val="003614B0"/>
    <w:rsid w:val="00401628"/>
    <w:rsid w:val="004664B2"/>
    <w:rsid w:val="004B17A2"/>
    <w:rsid w:val="004B4C08"/>
    <w:rsid w:val="004D28EE"/>
    <w:rsid w:val="004F3A22"/>
    <w:rsid w:val="005A2A4A"/>
    <w:rsid w:val="00604FD7"/>
    <w:rsid w:val="00644ACB"/>
    <w:rsid w:val="00644C48"/>
    <w:rsid w:val="00645DFC"/>
    <w:rsid w:val="00656856"/>
    <w:rsid w:val="006744C9"/>
    <w:rsid w:val="006900C5"/>
    <w:rsid w:val="006A7468"/>
    <w:rsid w:val="006C733C"/>
    <w:rsid w:val="007776F6"/>
    <w:rsid w:val="007B0254"/>
    <w:rsid w:val="007B709D"/>
    <w:rsid w:val="007D4C0A"/>
    <w:rsid w:val="007D7FB2"/>
    <w:rsid w:val="00813B5D"/>
    <w:rsid w:val="00880C01"/>
    <w:rsid w:val="008F40EF"/>
    <w:rsid w:val="009137B8"/>
    <w:rsid w:val="00971D14"/>
    <w:rsid w:val="00991630"/>
    <w:rsid w:val="009A3D3A"/>
    <w:rsid w:val="009C72D6"/>
    <w:rsid w:val="00A3297F"/>
    <w:rsid w:val="00A40D51"/>
    <w:rsid w:val="00A4753B"/>
    <w:rsid w:val="00A526BC"/>
    <w:rsid w:val="00AF54C1"/>
    <w:rsid w:val="00B05D25"/>
    <w:rsid w:val="00B159E2"/>
    <w:rsid w:val="00B456AA"/>
    <w:rsid w:val="00B971DB"/>
    <w:rsid w:val="00BA4F9C"/>
    <w:rsid w:val="00C07E1D"/>
    <w:rsid w:val="00C56C5F"/>
    <w:rsid w:val="00C65AD5"/>
    <w:rsid w:val="00CD4297"/>
    <w:rsid w:val="00CE7971"/>
    <w:rsid w:val="00D51C97"/>
    <w:rsid w:val="00D53BE9"/>
    <w:rsid w:val="00E264F2"/>
    <w:rsid w:val="00E64EFA"/>
    <w:rsid w:val="00E8105D"/>
    <w:rsid w:val="00EC6DAA"/>
    <w:rsid w:val="00EC7A18"/>
    <w:rsid w:val="00ED4218"/>
    <w:rsid w:val="00F13662"/>
    <w:rsid w:val="00F14BBC"/>
    <w:rsid w:val="00F4296E"/>
    <w:rsid w:val="00F83B7B"/>
    <w:rsid w:val="00F9394A"/>
    <w:rsid w:val="00F96ACA"/>
    <w:rsid w:val="00FA34B1"/>
    <w:rsid w:val="00FA7AFD"/>
    <w:rsid w:val="00FB260C"/>
    <w:rsid w:val="00FC7341"/>
    <w:rsid w:val="00FD2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E6F64"/>
  <w15:docId w15:val="{8E8EA3FB-2939-4030-917A-4A5A2D63C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E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40EF"/>
    <w:pPr>
      <w:spacing w:after="0" w:line="240" w:lineRule="auto"/>
    </w:pPr>
  </w:style>
  <w:style w:type="table" w:styleId="TableGrid">
    <w:name w:val="Table Grid"/>
    <w:basedOn w:val="TableNormal"/>
    <w:uiPriority w:val="59"/>
    <w:rsid w:val="008F40E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F14BB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2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25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C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06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Lenovo</cp:lastModifiedBy>
  <cp:revision>7</cp:revision>
  <cp:lastPrinted>2024-08-28T06:14:00Z</cp:lastPrinted>
  <dcterms:created xsi:type="dcterms:W3CDTF">2026-04-23T09:46:00Z</dcterms:created>
  <dcterms:modified xsi:type="dcterms:W3CDTF">2026-04-23T18:37:00Z</dcterms:modified>
</cp:coreProperties>
</file>